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983AF" w14:textId="43829A81" w:rsidR="00AE2E75" w:rsidRDefault="00AE2E75" w:rsidP="00C169F9">
      <w:pPr>
        <w:pStyle w:val="Corpotesto"/>
        <w:rPr>
          <w:rFonts w:ascii="Times New Roman"/>
        </w:rPr>
      </w:pPr>
    </w:p>
    <w:p w14:paraId="618DA0E5" w14:textId="77777777" w:rsidR="00AE2E75" w:rsidRDefault="00AE2E75">
      <w:pPr>
        <w:pStyle w:val="Corpotesto"/>
        <w:rPr>
          <w:rFonts w:ascii="Times New Roman"/>
        </w:rPr>
      </w:pPr>
    </w:p>
    <w:p w14:paraId="1162669B" w14:textId="57F827A3" w:rsidR="00AE2E75" w:rsidRDefault="00C169F9">
      <w:pPr>
        <w:pStyle w:val="Corpotesto"/>
        <w:rPr>
          <w:rFonts w:ascii="Times New Roman"/>
        </w:rPr>
      </w:pPr>
      <w:r>
        <w:rPr>
          <w:noProof/>
        </w:rPr>
        <w:drawing>
          <wp:inline distT="0" distB="0" distL="0" distR="0" wp14:anchorId="66157559" wp14:editId="11722C02">
            <wp:extent cx="5759450" cy="1168400"/>
            <wp:effectExtent l="0" t="0" r="0" b="0"/>
            <wp:docPr id="1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713FD" w14:textId="07C471C1" w:rsidR="00AE2E75" w:rsidRDefault="00AE2E75">
      <w:pPr>
        <w:pStyle w:val="Corpotesto"/>
        <w:rPr>
          <w:rFonts w:ascii="Times New Roman"/>
        </w:rPr>
      </w:pPr>
    </w:p>
    <w:p w14:paraId="359695EC" w14:textId="77777777" w:rsidR="00AE2E75" w:rsidRDefault="00AE2E75">
      <w:pPr>
        <w:pStyle w:val="Corpotesto"/>
        <w:rPr>
          <w:rFonts w:ascii="Times New Roman"/>
        </w:rPr>
      </w:pPr>
    </w:p>
    <w:p w14:paraId="6D023D5F" w14:textId="77777777" w:rsidR="00AE2E75" w:rsidRDefault="00AE2E75">
      <w:pPr>
        <w:pStyle w:val="Corpotesto"/>
        <w:spacing w:before="9"/>
        <w:rPr>
          <w:rFonts w:ascii="Times New Roman"/>
          <w:sz w:val="21"/>
        </w:rPr>
      </w:pPr>
    </w:p>
    <w:p w14:paraId="09F96006" w14:textId="77777777" w:rsidR="00AE2E75" w:rsidRDefault="001465AD">
      <w:pPr>
        <w:pStyle w:val="Titolo1"/>
        <w:spacing w:before="61"/>
        <w:ind w:right="759"/>
      </w:pPr>
      <w:r>
        <w:t>DICHIARAZIONE LIBERATORIA PER FOTOGRAFIE, RIPRESE VIDEO E PUBBLICAZIONE DI NOMINATIVI DI SOGGETTI MINORENNI</w:t>
      </w:r>
    </w:p>
    <w:p w14:paraId="3EE5790E" w14:textId="77777777" w:rsidR="00AE2E75" w:rsidRDefault="001465AD">
      <w:pPr>
        <w:pStyle w:val="Corpotesto"/>
        <w:spacing w:before="2"/>
        <w:ind w:left="907"/>
      </w:pPr>
      <w:r>
        <w:t>(D.Lgs. 196/2003 Codice in materia di protezione dei dati personali)</w:t>
      </w:r>
    </w:p>
    <w:p w14:paraId="0461F4BE" w14:textId="77777777" w:rsidR="00AE2E75" w:rsidRDefault="00AE2E75">
      <w:pPr>
        <w:pStyle w:val="Corpotesto"/>
        <w:spacing w:before="8"/>
        <w:rPr>
          <w:sz w:val="23"/>
        </w:rPr>
      </w:pPr>
    </w:p>
    <w:p w14:paraId="3CF6CAA8" w14:textId="77777777" w:rsidR="00AE2E75" w:rsidRDefault="001465AD">
      <w:pPr>
        <w:pStyle w:val="Titolo1"/>
      </w:pPr>
      <w:r>
        <w:t>Io sottoscritto/a</w:t>
      </w:r>
    </w:p>
    <w:p w14:paraId="62C95A42" w14:textId="77777777" w:rsidR="00AE2E75" w:rsidRDefault="00AE2E75">
      <w:pPr>
        <w:pStyle w:val="Corpotesto"/>
        <w:spacing w:before="5"/>
        <w:rPr>
          <w:b/>
          <w:sz w:val="21"/>
        </w:rPr>
      </w:pPr>
    </w:p>
    <w:p w14:paraId="61987DE6" w14:textId="77777777" w:rsidR="00AE2E75" w:rsidRDefault="001465AD">
      <w:pPr>
        <w:pStyle w:val="Corpotesto"/>
        <w:spacing w:line="229" w:lineRule="exact"/>
        <w:ind w:left="907"/>
      </w:pPr>
      <w:r>
        <w:t>..................................................................................................................................................</w:t>
      </w:r>
    </w:p>
    <w:p w14:paraId="3222DE49" w14:textId="77777777" w:rsidR="00AE2E75" w:rsidRDefault="001465AD">
      <w:pPr>
        <w:spacing w:line="229" w:lineRule="exact"/>
        <w:ind w:left="907"/>
        <w:rPr>
          <w:i/>
          <w:sz w:val="20"/>
        </w:rPr>
      </w:pPr>
      <w:r>
        <w:rPr>
          <w:sz w:val="20"/>
        </w:rPr>
        <w:t xml:space="preserve">Nome e cognome </w:t>
      </w:r>
      <w:r>
        <w:rPr>
          <w:i/>
          <w:sz w:val="20"/>
        </w:rPr>
        <w:t>(scrivere sul rigo superiore)</w:t>
      </w:r>
    </w:p>
    <w:p w14:paraId="7EB6686A" w14:textId="77777777" w:rsidR="00AE2E75" w:rsidRDefault="00AE2E75">
      <w:pPr>
        <w:pStyle w:val="Corpotesto"/>
        <w:spacing w:before="1"/>
        <w:rPr>
          <w:i/>
        </w:rPr>
      </w:pPr>
    </w:p>
    <w:p w14:paraId="36D098CE" w14:textId="77777777" w:rsidR="00AE2E75" w:rsidRDefault="001465AD">
      <w:pPr>
        <w:pStyle w:val="Corpotesto"/>
        <w:ind w:left="907"/>
      </w:pPr>
      <w:r>
        <w:t>..................................................................................................................................................</w:t>
      </w:r>
    </w:p>
    <w:p w14:paraId="7B82D8B2" w14:textId="77777777" w:rsidR="00AE2E75" w:rsidRDefault="001465AD">
      <w:pPr>
        <w:pStyle w:val="Corpotesto"/>
        <w:ind w:left="907"/>
      </w:pPr>
      <w:r>
        <w:t>Luogo e data di nascita</w:t>
      </w:r>
    </w:p>
    <w:p w14:paraId="65C017E7" w14:textId="77777777" w:rsidR="00AE2E75" w:rsidRDefault="00AE2E75">
      <w:pPr>
        <w:pStyle w:val="Corpotesto"/>
        <w:spacing w:before="1"/>
      </w:pPr>
    </w:p>
    <w:p w14:paraId="1561E0D9" w14:textId="4331362B" w:rsidR="00AE2E75" w:rsidRDefault="001465AD">
      <w:pPr>
        <w:pStyle w:val="Corpotesto"/>
        <w:tabs>
          <w:tab w:val="left" w:pos="5155"/>
        </w:tabs>
        <w:ind w:left="907" w:right="432"/>
      </w:pPr>
      <w:r>
        <w:t>……………………………………………………</w:t>
      </w:r>
      <w:r>
        <w:tab/>
      </w:r>
      <w:r>
        <w:rPr>
          <w:w w:val="95"/>
        </w:rPr>
        <w:t xml:space="preserve">……………………………............................... </w:t>
      </w:r>
      <w:r>
        <w:t>Codice fiscale</w:t>
      </w:r>
      <w:r>
        <w:tab/>
        <w:t>Documento</w:t>
      </w:r>
    </w:p>
    <w:p w14:paraId="66FB95D5" w14:textId="77777777" w:rsidR="00AE2E75" w:rsidRDefault="00AE2E75">
      <w:pPr>
        <w:pStyle w:val="Corpotesto"/>
        <w:spacing w:before="10"/>
        <w:rPr>
          <w:sz w:val="19"/>
        </w:rPr>
      </w:pPr>
    </w:p>
    <w:p w14:paraId="5CB004A3" w14:textId="77777777" w:rsidR="00AE2E75" w:rsidRDefault="001465AD">
      <w:pPr>
        <w:pStyle w:val="Corpotesto"/>
        <w:tabs>
          <w:tab w:val="left" w:pos="5155"/>
        </w:tabs>
        <w:ind w:left="907" w:right="432"/>
      </w:pPr>
      <w:r>
        <w:t>……………………………………………………</w:t>
      </w:r>
      <w:r>
        <w:tab/>
      </w:r>
      <w:r>
        <w:rPr>
          <w:w w:val="95"/>
        </w:rPr>
        <w:t xml:space="preserve">………………………………………………….. </w:t>
      </w:r>
      <w:r>
        <w:t>Telefono</w:t>
      </w:r>
      <w:r>
        <w:tab/>
        <w:t>E-mail</w:t>
      </w:r>
    </w:p>
    <w:p w14:paraId="67AECF82" w14:textId="77777777" w:rsidR="00AE2E75" w:rsidRDefault="00AE2E75">
      <w:pPr>
        <w:pStyle w:val="Corpotesto"/>
        <w:rPr>
          <w:sz w:val="24"/>
        </w:rPr>
      </w:pPr>
    </w:p>
    <w:p w14:paraId="385B9674" w14:textId="77777777" w:rsidR="00AE2E75" w:rsidRDefault="001465AD">
      <w:pPr>
        <w:pStyle w:val="Titolo1"/>
      </w:pPr>
      <w:r>
        <w:t>Autorizzo</w:t>
      </w:r>
    </w:p>
    <w:p w14:paraId="2CA7AD05" w14:textId="3E82ADB0" w:rsidR="00AE2E75" w:rsidRDefault="00C169F9">
      <w:pPr>
        <w:pStyle w:val="Corpotesto"/>
        <w:spacing w:before="1"/>
        <w:ind w:left="907" w:right="376"/>
        <w:jc w:val="both"/>
      </w:pPr>
      <w:r>
        <w:t>L’Associazione Confine Mondo</w:t>
      </w:r>
      <w:r w:rsidR="001465AD">
        <w:t xml:space="preserve"> ad effettuare ed utilizzare, all’interno di attività svolte ne</w:t>
      </w:r>
      <w:r w:rsidR="001124BF">
        <w:t xml:space="preserve">l </w:t>
      </w:r>
      <w:r w:rsidR="001465AD">
        <w:t>percors</w:t>
      </w:r>
      <w:r w:rsidR="001124BF">
        <w:t xml:space="preserve">o legato al progetto Erasmus Plus </w:t>
      </w:r>
      <w:r>
        <w:t>Hogwords SCYL</w:t>
      </w:r>
      <w:r w:rsidR="001465AD">
        <w:t xml:space="preserve"> fotografie, video o altri materiali audiovisi e/o cartacei contenenti l’immagine, il nome e la voce di mio/a figlio/a:</w:t>
      </w:r>
    </w:p>
    <w:p w14:paraId="37A55A3B" w14:textId="77777777" w:rsidR="00AE2E75" w:rsidRDefault="00AE2E75">
      <w:pPr>
        <w:pStyle w:val="Corpotesto"/>
        <w:spacing w:before="11"/>
        <w:rPr>
          <w:sz w:val="19"/>
        </w:rPr>
      </w:pPr>
    </w:p>
    <w:p w14:paraId="5D8352DD" w14:textId="77777777" w:rsidR="00AE2E75" w:rsidRDefault="001465AD">
      <w:pPr>
        <w:pStyle w:val="Corpotesto"/>
        <w:ind w:left="907" w:right="391"/>
        <w:jc w:val="both"/>
      </w:pPr>
      <w:r>
        <w:rPr>
          <w:w w:val="95"/>
        </w:rPr>
        <w:t xml:space="preserve">.....................................................……………………………………………………………………. </w:t>
      </w:r>
      <w:r>
        <w:t>Nome e cognome del minorenne</w:t>
      </w:r>
    </w:p>
    <w:p w14:paraId="120EC26D" w14:textId="77777777" w:rsidR="00AE2E75" w:rsidRDefault="00AE2E75">
      <w:pPr>
        <w:pStyle w:val="Corpotesto"/>
        <w:spacing w:before="1"/>
      </w:pPr>
    </w:p>
    <w:p w14:paraId="3CFF084D" w14:textId="77777777" w:rsidR="00AE2E75" w:rsidRDefault="00AE2E75">
      <w:pPr>
        <w:pStyle w:val="Corpotesto"/>
        <w:spacing w:before="11"/>
        <w:rPr>
          <w:sz w:val="19"/>
        </w:rPr>
      </w:pPr>
    </w:p>
    <w:p w14:paraId="1EEE3842" w14:textId="77777777" w:rsidR="00AE2E75" w:rsidRDefault="001465AD">
      <w:pPr>
        <w:pStyle w:val="Titolo1"/>
      </w:pPr>
      <w:r>
        <w:t>Prendo atto che</w:t>
      </w:r>
    </w:p>
    <w:p w14:paraId="33F0FDFD" w14:textId="39F61523" w:rsidR="00AE2E75" w:rsidRDefault="001465AD">
      <w:pPr>
        <w:pStyle w:val="Corpotesto"/>
        <w:spacing w:before="1"/>
        <w:ind w:left="908" w:right="376"/>
        <w:jc w:val="both"/>
      </w:pPr>
      <w:r>
        <w:t xml:space="preserve">le fotografie, le riprese video e/o l’indicazione del nominativo per pubblicazioni cartacee  sono effettuate per attività di comunicazione, campagne e iniziative editoriali che riguardano </w:t>
      </w:r>
      <w:r w:rsidR="001124BF">
        <w:t>l’</w:t>
      </w:r>
      <w:r w:rsidR="00C169F9">
        <w:t>Associazione Confine Mondo</w:t>
      </w:r>
      <w:r w:rsidR="001124BF">
        <w:t xml:space="preserve"> e il progetto Erasmus Plus </w:t>
      </w:r>
      <w:r w:rsidR="00C169F9">
        <w:t>Hogwords SCYL</w:t>
      </w:r>
      <w:r w:rsidR="001124BF">
        <w:t>.</w:t>
      </w:r>
      <w:r>
        <w:t xml:space="preserve"> L</w:t>
      </w:r>
      <w:r w:rsidR="001124BF">
        <w:t>a scuola</w:t>
      </w:r>
      <w:r>
        <w:t xml:space="preserve"> si impegna a non fare delle immagini e del nominativo uso alcuno che possa risultare lesivo della dignità o della reputazione del soggetto ritratto o citato.</w:t>
      </w:r>
      <w:r w:rsidR="001124BF">
        <w:t xml:space="preserve"> </w:t>
      </w:r>
      <w:r>
        <w:t>Le immagini e il nominativo, in particolare, potranno essere utilizzati per pubblicazioni cartacee (brochure), sul sito web istituzionale, nei canali social istituzionali (Facebook, Twitter, Youtube, ecc…) e in tutti i canali di comunicazione ufficiali dell</w:t>
      </w:r>
      <w:r w:rsidR="001124BF">
        <w:t>’</w:t>
      </w:r>
      <w:r w:rsidR="00C169F9">
        <w:t>Associazione Confine Mondo</w:t>
      </w:r>
      <w:r w:rsidR="001124BF">
        <w:t xml:space="preserve"> e del progetto Erasmus Plus </w:t>
      </w:r>
      <w:r w:rsidR="00C169F9">
        <w:t>Hogwords SCYL.</w:t>
      </w:r>
    </w:p>
    <w:p w14:paraId="3F4CADB9" w14:textId="77777777" w:rsidR="00AE2E75" w:rsidRDefault="00AE2E75">
      <w:pPr>
        <w:pStyle w:val="Corpotesto"/>
        <w:spacing w:before="8"/>
        <w:rPr>
          <w:sz w:val="23"/>
        </w:rPr>
      </w:pPr>
    </w:p>
    <w:p w14:paraId="7BB171BD" w14:textId="77777777" w:rsidR="00AE2E75" w:rsidRDefault="001465AD">
      <w:pPr>
        <w:pStyle w:val="Titolo1"/>
        <w:spacing w:before="1"/>
      </w:pPr>
      <w:r>
        <w:t>Confermo</w:t>
      </w:r>
    </w:p>
    <w:p w14:paraId="61655033" w14:textId="77777777" w:rsidR="00AE2E75" w:rsidRDefault="001465AD">
      <w:pPr>
        <w:pStyle w:val="Corpotesto"/>
        <w:spacing w:before="1"/>
        <w:ind w:left="907" w:right="759"/>
      </w:pPr>
      <w:r>
        <w:t>di non aver nulla a pretendere in ragione di quanto sopra indicato e di rinunciare irrevocabilmente a ogni diritto, azione o pretesa derivante da quanto sopra autorizzato.</w:t>
      </w:r>
    </w:p>
    <w:p w14:paraId="06C2AE24" w14:textId="77777777" w:rsidR="00AE2E75" w:rsidRDefault="00AE2E75">
      <w:pPr>
        <w:pStyle w:val="Corpotesto"/>
        <w:spacing w:before="1"/>
      </w:pPr>
    </w:p>
    <w:p w14:paraId="712FD647" w14:textId="77777777" w:rsidR="00D42D3E" w:rsidRDefault="001465AD" w:rsidP="00D42D3E">
      <w:pPr>
        <w:pStyle w:val="Corpotesto"/>
        <w:ind w:left="907"/>
        <w:jc w:val="both"/>
      </w:pPr>
      <w:r>
        <w:t>Luogo e data……………………….</w:t>
      </w:r>
    </w:p>
    <w:p w14:paraId="4C7D1CEC" w14:textId="77777777" w:rsidR="00D42D3E" w:rsidRDefault="00D42D3E" w:rsidP="00D42D3E">
      <w:pPr>
        <w:pStyle w:val="Corpotesto"/>
        <w:ind w:left="907"/>
        <w:jc w:val="both"/>
      </w:pPr>
    </w:p>
    <w:p w14:paraId="5A648CF1" w14:textId="5E7FF1A9" w:rsidR="00D42D3E" w:rsidRDefault="001465AD" w:rsidP="00D42D3E">
      <w:pPr>
        <w:pStyle w:val="Corpotesto"/>
        <w:ind w:left="907"/>
        <w:jc w:val="both"/>
      </w:pPr>
      <w:r>
        <w:t>Firma d</w:t>
      </w:r>
      <w:r w:rsidR="00D42D3E">
        <w:t>ei genitori o di chi esercita potestà genitoriale</w:t>
      </w:r>
    </w:p>
    <w:p w14:paraId="6D66C0C0" w14:textId="77777777" w:rsidR="00D42D3E" w:rsidRDefault="00D42D3E" w:rsidP="00D42D3E">
      <w:pPr>
        <w:pStyle w:val="Corpotesto"/>
        <w:ind w:left="907"/>
        <w:jc w:val="both"/>
      </w:pPr>
    </w:p>
    <w:p w14:paraId="5C55CA37" w14:textId="5AA4A5DA" w:rsidR="00D42D3E" w:rsidRDefault="00D42D3E" w:rsidP="00D42D3E">
      <w:pPr>
        <w:pStyle w:val="Corpotesto"/>
        <w:ind w:left="907"/>
        <w:jc w:val="both"/>
      </w:pPr>
      <w:r>
        <w:t xml:space="preserve">  …………………………………………….                         ……………………………………………</w:t>
      </w:r>
    </w:p>
    <w:p w14:paraId="3199EFD7" w14:textId="623B9936" w:rsidR="00AE2E75" w:rsidRDefault="00D42D3E" w:rsidP="00D42D3E">
      <w:pPr>
        <w:pStyle w:val="Corpotesto"/>
        <w:ind w:left="907"/>
        <w:jc w:val="both"/>
      </w:pPr>
      <w:r>
        <w:t xml:space="preserve"> </w:t>
      </w:r>
      <w:r w:rsidR="00C169F9">
        <w:t xml:space="preserve">                            </w:t>
      </w:r>
    </w:p>
    <w:p w14:paraId="7992E41E" w14:textId="77777777" w:rsidR="00AE2E75" w:rsidRDefault="00AE2E75">
      <w:pPr>
        <w:pStyle w:val="Corpotesto"/>
        <w:rPr>
          <w:sz w:val="17"/>
        </w:rPr>
      </w:pPr>
    </w:p>
    <w:p w14:paraId="601A31F7" w14:textId="415501FF" w:rsidR="00AE2E75" w:rsidRDefault="00AE2E75">
      <w:pPr>
        <w:spacing w:before="19"/>
        <w:ind w:left="907"/>
        <w:rPr>
          <w:b/>
          <w:sz w:val="14"/>
        </w:rPr>
      </w:pPr>
    </w:p>
    <w:sectPr w:rsidR="00AE2E75">
      <w:type w:val="continuous"/>
      <w:pgSz w:w="11900" w:h="16840"/>
      <w:pgMar w:top="1540" w:right="1040" w:bottom="280" w:left="1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rU0MjY2MDU1NjFS0lEKTi0uzszPAykwrAUABXtz+iwAAAA="/>
  </w:docVars>
  <w:rsids>
    <w:rsidRoot w:val="00AE2E75"/>
    <w:rsid w:val="001124BF"/>
    <w:rsid w:val="001465AD"/>
    <w:rsid w:val="00AE2E75"/>
    <w:rsid w:val="00C169F9"/>
    <w:rsid w:val="00CB6FED"/>
    <w:rsid w:val="00D4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D7802"/>
  <w15:docId w15:val="{51F48ADC-46B7-4971-98C2-BE23ABCF5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Arial" w:eastAsia="Arial" w:hAnsi="Arial" w:cs="Arial"/>
      <w:lang w:val="it-IT"/>
    </w:rPr>
  </w:style>
  <w:style w:type="paragraph" w:styleId="Titolo1">
    <w:name w:val="heading 1"/>
    <w:basedOn w:val="Normale"/>
    <w:uiPriority w:val="9"/>
    <w:qFormat/>
    <w:pPr>
      <w:ind w:left="907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0"/>
      <w:szCs w:val="20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4</Words>
  <Characters>1906</Characters>
  <Application>Microsoft Office Word</Application>
  <DocSecurity>0</DocSecurity>
  <Lines>15</Lines>
  <Paragraphs>4</Paragraphs>
  <ScaleCrop>false</ScaleCrop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atoria</dc:title>
  <dc:creator>027977</dc:creator>
  <cp:lastModifiedBy>Caterina Del Colle</cp:lastModifiedBy>
  <cp:revision>3</cp:revision>
  <dcterms:created xsi:type="dcterms:W3CDTF">2022-12-08T03:08:00Z</dcterms:created>
  <dcterms:modified xsi:type="dcterms:W3CDTF">2022-12-1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31T00:00:00Z</vt:filetime>
  </property>
  <property fmtid="{D5CDD505-2E9C-101B-9397-08002B2CF9AE}" pid="3" name="Creator">
    <vt:lpwstr>PDFCreator 2.3.0.103</vt:lpwstr>
  </property>
  <property fmtid="{D5CDD505-2E9C-101B-9397-08002B2CF9AE}" pid="4" name="LastSaved">
    <vt:filetime>2021-01-29T00:00:00Z</vt:filetime>
  </property>
</Properties>
</file>